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C98F4" w14:textId="108F8E46" w:rsidR="00077699" w:rsidRPr="000E4C76" w:rsidRDefault="00824DE7" w:rsidP="000E4C76">
      <w:pPr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 xml:space="preserve">                           </w:t>
      </w:r>
      <w:r w:rsidR="007E5A49">
        <w:rPr>
          <w:rFonts w:ascii="Times New Roman" w:hAnsi="Times New Roman"/>
          <w:b/>
          <w:noProof/>
          <w:sz w:val="36"/>
          <w:szCs w:val="36"/>
        </w:rPr>
        <w:t xml:space="preserve">   </w:t>
      </w:r>
      <w:r w:rsidR="00315727">
        <w:rPr>
          <w:rFonts w:ascii="Times New Roman" w:hAnsi="Times New Roman"/>
          <w:b/>
          <w:noProof/>
          <w:sz w:val="36"/>
          <w:szCs w:val="36"/>
        </w:rPr>
        <w:t xml:space="preserve">   </w:t>
      </w:r>
      <w:r w:rsidR="00077699">
        <w:rPr>
          <w:rFonts w:ascii="Times New Roman" w:hAnsi="Times New Roman"/>
          <w:b/>
          <w:noProof/>
          <w:sz w:val="36"/>
          <w:szCs w:val="36"/>
        </w:rPr>
        <w:t xml:space="preserve">Experiment </w:t>
      </w:r>
      <w:r w:rsidR="00315727">
        <w:rPr>
          <w:rFonts w:ascii="Times New Roman" w:hAnsi="Times New Roman"/>
          <w:b/>
          <w:noProof/>
          <w:sz w:val="36"/>
          <w:szCs w:val="36"/>
        </w:rPr>
        <w:t>5</w:t>
      </w:r>
    </w:p>
    <w:p w14:paraId="4C149046" w14:textId="1A77DE2B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F4303B">
        <w:rPr>
          <w:rFonts w:ascii="Times New Roman" w:hAnsi="Times New Roman"/>
          <w:b/>
          <w:sz w:val="28"/>
          <w:szCs w:val="28"/>
        </w:rPr>
        <w:t xml:space="preserve"> Mohit</w:t>
      </w:r>
      <w:r w:rsidR="00C854A2">
        <w:rPr>
          <w:rFonts w:ascii="Times New Roman" w:hAnsi="Times New Roman"/>
          <w:b/>
          <w:sz w:val="28"/>
          <w:szCs w:val="28"/>
        </w:rPr>
        <w:t xml:space="preserve"> Kumar</w:t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  <w:t xml:space="preserve"> </w:t>
      </w:r>
      <w:r w:rsidR="004503C5">
        <w:rPr>
          <w:rFonts w:ascii="Times New Roman" w:hAnsi="Times New Roman"/>
          <w:b/>
          <w:sz w:val="28"/>
          <w:szCs w:val="28"/>
        </w:rPr>
        <w:tab/>
        <w:t xml:space="preserve"> </w:t>
      </w:r>
      <w:r w:rsidR="00824DE7">
        <w:rPr>
          <w:rFonts w:ascii="Times New Roman" w:hAnsi="Times New Roman"/>
          <w:b/>
          <w:sz w:val="28"/>
          <w:szCs w:val="28"/>
        </w:rPr>
        <w:t xml:space="preserve"> </w:t>
      </w:r>
      <w:r w:rsidRPr="006579E0">
        <w:rPr>
          <w:rFonts w:ascii="Times New Roman" w:hAnsi="Times New Roman"/>
          <w:b/>
          <w:sz w:val="28"/>
          <w:szCs w:val="28"/>
        </w:rPr>
        <w:t>UID:</w:t>
      </w:r>
      <w:r w:rsidR="00824DE7">
        <w:rPr>
          <w:rFonts w:ascii="Times New Roman" w:hAnsi="Times New Roman"/>
          <w:b/>
          <w:sz w:val="28"/>
          <w:szCs w:val="28"/>
        </w:rPr>
        <w:t xml:space="preserve"> 20BCS</w:t>
      </w:r>
      <w:r w:rsidR="004503C5">
        <w:rPr>
          <w:rFonts w:ascii="Times New Roman" w:hAnsi="Times New Roman"/>
          <w:b/>
          <w:sz w:val="28"/>
          <w:szCs w:val="28"/>
        </w:rPr>
        <w:t>9473</w:t>
      </w:r>
    </w:p>
    <w:p w14:paraId="4BEF99C8" w14:textId="2C2C722F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="00824DE7">
        <w:rPr>
          <w:rFonts w:ascii="Times New Roman" w:hAnsi="Times New Roman"/>
          <w:b/>
          <w:sz w:val="28"/>
          <w:szCs w:val="28"/>
        </w:rPr>
        <w:t>BE-CSE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</w:t>
      </w:r>
      <w:r w:rsidR="00824DE7">
        <w:rPr>
          <w:rFonts w:ascii="Times New Roman" w:hAnsi="Times New Roman"/>
          <w:b/>
          <w:sz w:val="28"/>
          <w:szCs w:val="28"/>
        </w:rPr>
        <w:t xml:space="preserve">       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 w:rsidR="007E5A49">
        <w:rPr>
          <w:rFonts w:ascii="Times New Roman" w:hAnsi="Times New Roman"/>
          <w:b/>
          <w:sz w:val="28"/>
          <w:szCs w:val="28"/>
        </w:rPr>
        <w:t>: 20BCS-D</w:t>
      </w:r>
      <w:r w:rsidR="00824DE7">
        <w:rPr>
          <w:rFonts w:ascii="Times New Roman" w:hAnsi="Times New Roman"/>
          <w:b/>
          <w:sz w:val="28"/>
          <w:szCs w:val="28"/>
        </w:rPr>
        <w:t>M-</w:t>
      </w:r>
      <w:r w:rsidR="007E5A49">
        <w:rPr>
          <w:rFonts w:ascii="Times New Roman" w:hAnsi="Times New Roman"/>
          <w:b/>
          <w:sz w:val="28"/>
          <w:szCs w:val="28"/>
        </w:rPr>
        <w:t>714/</w:t>
      </w:r>
      <w:r w:rsidR="00824DE7">
        <w:rPr>
          <w:rFonts w:ascii="Times New Roman" w:hAnsi="Times New Roman"/>
          <w:b/>
          <w:sz w:val="28"/>
          <w:szCs w:val="28"/>
        </w:rPr>
        <w:t>A</w:t>
      </w:r>
    </w:p>
    <w:p w14:paraId="41EB6B04" w14:textId="1D8C175C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="001833CD">
        <w:rPr>
          <w:rFonts w:ascii="Times New Roman" w:hAnsi="Times New Roman"/>
          <w:b/>
          <w:sz w:val="28"/>
          <w:szCs w:val="28"/>
        </w:rPr>
        <w:t>6</w:t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="001833CD">
        <w:rPr>
          <w:rFonts w:ascii="Times New Roman" w:hAnsi="Times New Roman"/>
          <w:b/>
          <w:sz w:val="28"/>
          <w:szCs w:val="28"/>
        </w:rPr>
        <w:t>Subject Code: 20CSP-376</w:t>
      </w:r>
    </w:p>
    <w:p w14:paraId="6551329C" w14:textId="5F15C90B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="00824DE7">
        <w:rPr>
          <w:rFonts w:ascii="Times New Roman" w:hAnsi="Times New Roman"/>
          <w:b/>
          <w:sz w:val="28"/>
          <w:szCs w:val="28"/>
        </w:rPr>
        <w:t>:</w:t>
      </w:r>
      <w:r w:rsidR="007E5A49">
        <w:rPr>
          <w:rFonts w:ascii="Times New Roman" w:hAnsi="Times New Roman"/>
          <w:b/>
          <w:sz w:val="28"/>
          <w:szCs w:val="28"/>
        </w:rPr>
        <w:t xml:space="preserve"> Data Mining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="00F3350A">
        <w:rPr>
          <w:rFonts w:ascii="Times New Roman" w:hAnsi="Times New Roman"/>
          <w:b/>
          <w:sz w:val="28"/>
          <w:szCs w:val="28"/>
        </w:rPr>
        <w:t xml:space="preserve">  Date of Performance: </w:t>
      </w:r>
      <w:r w:rsidR="00315727">
        <w:rPr>
          <w:rFonts w:ascii="Times New Roman" w:hAnsi="Times New Roman"/>
          <w:b/>
          <w:sz w:val="28"/>
          <w:szCs w:val="28"/>
        </w:rPr>
        <w:t>11-04</w:t>
      </w:r>
      <w:r w:rsidR="000E4C76">
        <w:rPr>
          <w:rFonts w:ascii="Times New Roman" w:hAnsi="Times New Roman"/>
          <w:b/>
          <w:sz w:val="28"/>
          <w:szCs w:val="28"/>
        </w:rPr>
        <w:t>-2023</w:t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</w:t>
      </w:r>
    </w:p>
    <w:p w14:paraId="2664522F" w14:textId="77A25D6C" w:rsidR="00077699" w:rsidRDefault="00077699" w:rsidP="00077699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545800CA" w14:textId="33A68F5A" w:rsidR="00125D80" w:rsidRPr="00315727" w:rsidRDefault="00077699" w:rsidP="00315727">
      <w:pPr>
        <w:pStyle w:val="ListParagraph"/>
        <w:numPr>
          <w:ilvl w:val="0"/>
          <w:numId w:val="2"/>
        </w:numPr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b/>
          <w:sz w:val="28"/>
          <w:szCs w:val="28"/>
          <w:lang w:val="en-IN"/>
        </w:rPr>
        <w:t>Aim/Overview of the practical:</w:t>
      </w:r>
      <w:r w:rsidR="00764935" w:rsidRPr="00315727">
        <w:rPr>
          <w:rFonts w:ascii="Times New Roman" w:hAnsi="Times New Roman"/>
          <w:sz w:val="28"/>
          <w:szCs w:val="28"/>
          <w:lang w:val="en-IN"/>
        </w:rPr>
        <w:t xml:space="preserve"> </w:t>
      </w:r>
      <w:r w:rsidR="00315727" w:rsidRPr="00315727">
        <w:rPr>
          <w:rFonts w:ascii="Times New Roman" w:hAnsi="Times New Roman"/>
          <w:sz w:val="28"/>
          <w:szCs w:val="28"/>
          <w:lang w:val="en-IN"/>
        </w:rPr>
        <w:t xml:space="preserve">To perform the classification by decision </w:t>
      </w:r>
      <w:r w:rsidR="00315727">
        <w:rPr>
          <w:rFonts w:ascii="Times New Roman" w:hAnsi="Times New Roman"/>
          <w:sz w:val="28"/>
          <w:szCs w:val="28"/>
          <w:lang w:val="en-IN"/>
        </w:rPr>
        <w:t>tree induction</w:t>
      </w:r>
      <w:r w:rsidR="00B573E7" w:rsidRPr="00315727">
        <w:rPr>
          <w:rFonts w:ascii="Times New Roman" w:hAnsi="Times New Roman"/>
          <w:sz w:val="28"/>
          <w:szCs w:val="28"/>
          <w:lang w:val="en-IN"/>
        </w:rPr>
        <w:t>.</w:t>
      </w:r>
    </w:p>
    <w:p w14:paraId="0BE7AFE6" w14:textId="77777777" w:rsidR="00E30624" w:rsidRPr="00E30624" w:rsidRDefault="00E30624" w:rsidP="00E3062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6F7C8414" w14:textId="6B3A38EB" w:rsidR="00824DE7" w:rsidRPr="00824DE7" w:rsidRDefault="007B1AE4" w:rsidP="00824DE7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ools used</w:t>
      </w:r>
      <w:r w:rsidR="00077699" w:rsidRPr="00824DE7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>
        <w:rPr>
          <w:rFonts w:ascii="Times New Roman" w:hAnsi="Times New Roman" w:cs="Times New Roman"/>
          <w:bCs/>
          <w:sz w:val="28"/>
          <w:szCs w:val="28"/>
        </w:rPr>
        <w:t>RStudio</w:t>
      </w:r>
      <w:r w:rsidR="00824DE7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16E3F605" w14:textId="77777777" w:rsidR="00824DE7" w:rsidRPr="00824DE7" w:rsidRDefault="00824DE7" w:rsidP="00824DE7">
      <w:pPr>
        <w:pStyle w:val="ListParagraph"/>
        <w:rPr>
          <w:rFonts w:ascii="Times New Roman" w:hAnsi="Times New Roman"/>
          <w:b/>
          <w:sz w:val="28"/>
          <w:szCs w:val="28"/>
          <w:lang w:val="en-IN"/>
        </w:rPr>
      </w:pPr>
    </w:p>
    <w:p w14:paraId="001D93DA" w14:textId="1C3D2C7F" w:rsidR="005E5C59" w:rsidRPr="005E5C59" w:rsidRDefault="00077699" w:rsidP="005E5C59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824DE7">
        <w:rPr>
          <w:rFonts w:ascii="Times New Roman" w:hAnsi="Times New Roman"/>
          <w:b/>
          <w:sz w:val="28"/>
          <w:szCs w:val="28"/>
          <w:lang w:val="en-IN"/>
        </w:rPr>
        <w:t>Code:</w:t>
      </w:r>
    </w:p>
    <w:p w14:paraId="4C831797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library(RWeka)</w:t>
      </w:r>
    </w:p>
    <w:p w14:paraId="5C2CE4C1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library(partykit)</w:t>
      </w:r>
    </w:p>
    <w:p w14:paraId="4150A557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library(caTools)</w:t>
      </w:r>
    </w:p>
    <w:p w14:paraId="4DE3E3A8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 xml:space="preserve">setwd("C:\\Users\\hp\\Documents\\DATA MINING CODES\\EXPERIMENT 5") </w:t>
      </w:r>
    </w:p>
    <w:p w14:paraId="3AA170D5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getwd()</w:t>
      </w:r>
    </w:p>
    <w:p w14:paraId="5E727C2F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iris_data = iris</w:t>
      </w:r>
    </w:p>
    <w:p w14:paraId="69130AFC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str(iris_data)</w:t>
      </w:r>
    </w:p>
    <w:p w14:paraId="1A9965AD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summary(iris_data)</w:t>
      </w:r>
    </w:p>
    <w:p w14:paraId="09DE688E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spl = sample.split(iris_data, SplitRatio = 0.7)</w:t>
      </w:r>
    </w:p>
    <w:p w14:paraId="345DC6BC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dataTrain = subset(iris_data, spl==TRUE)</w:t>
      </w:r>
    </w:p>
    <w:p w14:paraId="0C9DE827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dataTest = subset(iris_data, spl==FALSE)</w:t>
      </w:r>
    </w:p>
    <w:p w14:paraId="20DFC915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 xml:space="preserve">m1 &lt;- J48(Species~., dataTrain) </w:t>
      </w:r>
    </w:p>
    <w:p w14:paraId="4431E4D9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summary(m1)</w:t>
      </w:r>
    </w:p>
    <w:p w14:paraId="492537D7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dataTestPred &lt;- predict(m1, newdata = dataTest)</w:t>
      </w:r>
    </w:p>
    <w:p w14:paraId="33DC193C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table_matrix &lt;- table(dataTest$Species, dataTestPred)</w:t>
      </w:r>
    </w:p>
    <w:p w14:paraId="1DC0DC61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print(table_matrix)</w:t>
      </w:r>
    </w:p>
    <w:p w14:paraId="0AD336F4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accuracy_Test &lt;- sum(diag(table_matrix)) / sum(table_matrix)</w:t>
      </w:r>
    </w:p>
    <w:p w14:paraId="63EFED94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cat("Test Accuracy is: ", accuracy_Test)</w:t>
      </w:r>
    </w:p>
    <w:p w14:paraId="067A36CA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lastRenderedPageBreak/>
        <w:t>pdf("Iris_decision_plot.pdf", paper="a4")</w:t>
      </w:r>
    </w:p>
    <w:p w14:paraId="199485B4" w14:textId="77777777" w:rsidR="00315727" w:rsidRPr="00315727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plot(m1, type="simple")</w:t>
      </w:r>
    </w:p>
    <w:p w14:paraId="64596984" w14:textId="5406B2A5" w:rsidR="005F3854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sz w:val="28"/>
          <w:szCs w:val="28"/>
          <w:lang w:val="en-IN"/>
        </w:rPr>
        <w:t>dev.off()</w:t>
      </w:r>
    </w:p>
    <w:p w14:paraId="20004F77" w14:textId="77777777" w:rsidR="00315727" w:rsidRPr="00037A21" w:rsidRDefault="00315727" w:rsidP="00315727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681A5500" w14:textId="768FC25E" w:rsidR="00682D4E" w:rsidRPr="00A53A65" w:rsidRDefault="007B1AE4" w:rsidP="00041435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Output</w:t>
      </w:r>
      <w:r w:rsidR="00077699" w:rsidRPr="00824DE7">
        <w:rPr>
          <w:rFonts w:ascii="Times New Roman" w:hAnsi="Times New Roman"/>
          <w:b/>
          <w:sz w:val="28"/>
          <w:szCs w:val="28"/>
        </w:rPr>
        <w:t>:</w:t>
      </w:r>
    </w:p>
    <w:p w14:paraId="04207648" w14:textId="5210D837" w:rsidR="00A53A65" w:rsidRPr="00A53A65" w:rsidRDefault="00A53A65" w:rsidP="00A53A65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r w:rsidRPr="00A53A65">
        <w:rPr>
          <w:rFonts w:ascii="Times New Roman" w:hAnsi="Times New Roman"/>
          <w:sz w:val="28"/>
          <w:szCs w:val="28"/>
        </w:rPr>
        <w:t>RStudio:</w:t>
      </w:r>
    </w:p>
    <w:p w14:paraId="188835A5" w14:textId="4430C953" w:rsidR="00B573E7" w:rsidRDefault="00315727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noProof/>
          <w:sz w:val="28"/>
          <w:szCs w:val="28"/>
          <w:lang w:val="en-IN" w:eastAsia="en-IN"/>
        </w:rPr>
        <w:drawing>
          <wp:inline distT="0" distB="0" distL="0" distR="0" wp14:anchorId="16A75083" wp14:editId="6F38BA4E">
            <wp:extent cx="3581400" cy="40975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6229" cy="4125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75601" w14:textId="2E798925" w:rsidR="005F3854" w:rsidRDefault="00315727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noProof/>
          <w:sz w:val="28"/>
          <w:szCs w:val="28"/>
          <w:lang w:val="en-IN" w:eastAsia="en-IN"/>
        </w:rPr>
        <w:drawing>
          <wp:inline distT="0" distB="0" distL="0" distR="0" wp14:anchorId="078F27BD" wp14:editId="085A3358">
            <wp:extent cx="2968691" cy="1882140"/>
            <wp:effectExtent l="0" t="0" r="3175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73879" cy="1885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F4AA4" w14:textId="21C3AC82" w:rsidR="00EE0458" w:rsidRPr="00B0186E" w:rsidRDefault="00EE0458" w:rsidP="00B0186E">
      <w:pPr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32F783D4" w14:textId="76F25647" w:rsidR="00EE0458" w:rsidRDefault="00EE0458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12E31976" w14:textId="658B913A" w:rsidR="005F3854" w:rsidRDefault="00DB1106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DB1106">
        <w:rPr>
          <w:rFonts w:ascii="Times New Roman" w:hAnsi="Times New Roman"/>
          <w:sz w:val="28"/>
          <w:szCs w:val="28"/>
          <w:lang w:val="en-IN"/>
        </w:rPr>
        <w:t>Iris_decision_plot</w:t>
      </w:r>
      <w:r>
        <w:rPr>
          <w:rFonts w:ascii="Times New Roman" w:hAnsi="Times New Roman"/>
          <w:sz w:val="28"/>
          <w:szCs w:val="28"/>
          <w:lang w:val="en-IN"/>
        </w:rPr>
        <w:t xml:space="preserve"> </w:t>
      </w:r>
      <w:r w:rsidR="005F3854">
        <w:rPr>
          <w:rFonts w:ascii="Times New Roman" w:hAnsi="Times New Roman"/>
          <w:sz w:val="28"/>
          <w:szCs w:val="28"/>
          <w:lang w:val="en-IN"/>
        </w:rPr>
        <w:t>file:</w:t>
      </w:r>
    </w:p>
    <w:p w14:paraId="5EA3BDA7" w14:textId="3D877CF6" w:rsidR="005F3854" w:rsidRDefault="00DB1106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DB1106">
        <w:rPr>
          <w:rFonts w:ascii="Times New Roman" w:hAnsi="Times New Roman"/>
          <w:noProof/>
          <w:sz w:val="28"/>
          <w:szCs w:val="28"/>
          <w:lang w:val="en-IN" w:eastAsia="en-IN"/>
        </w:rPr>
        <w:drawing>
          <wp:inline distT="0" distB="0" distL="0" distR="0" wp14:anchorId="11D1C5D5" wp14:editId="4669D7E0">
            <wp:extent cx="4655820" cy="3617711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58462" cy="3619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B7630" w14:textId="77777777" w:rsidR="00037A21" w:rsidRPr="00037A21" w:rsidRDefault="00037A21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1C1A6BF6" w14:textId="77777777" w:rsidR="000E4C76" w:rsidRPr="000E4C76" w:rsidRDefault="007B1AE4" w:rsidP="000E4C76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Observation:</w:t>
      </w:r>
    </w:p>
    <w:p w14:paraId="5E143126" w14:textId="16A01F62" w:rsidR="00CE79C9" w:rsidRPr="00C52E6D" w:rsidRDefault="000E4C76" w:rsidP="00C52E6D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0E4C76">
        <w:rPr>
          <w:rFonts w:ascii="Times New Roman" w:hAnsi="Times New Roman"/>
          <w:sz w:val="28"/>
          <w:szCs w:val="28"/>
          <w:lang w:val="en-IN"/>
        </w:rPr>
        <w:t xml:space="preserve">Learnt how to use R and </w:t>
      </w:r>
      <w:r>
        <w:rPr>
          <w:rFonts w:ascii="Times New Roman" w:hAnsi="Times New Roman"/>
          <w:sz w:val="28"/>
          <w:szCs w:val="28"/>
          <w:lang w:val="en-IN"/>
        </w:rPr>
        <w:t xml:space="preserve">create a file in </w:t>
      </w:r>
      <w:r w:rsidRPr="000E4C76">
        <w:rPr>
          <w:rFonts w:ascii="Times New Roman" w:hAnsi="Times New Roman"/>
          <w:sz w:val="28"/>
          <w:szCs w:val="28"/>
          <w:lang w:val="en-IN"/>
        </w:rPr>
        <w:t>Rstudio.</w:t>
      </w:r>
    </w:p>
    <w:p w14:paraId="22F8B267" w14:textId="22E4D729" w:rsidR="00037A21" w:rsidRDefault="005F3854" w:rsidP="00037A2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how to load dataset </w:t>
      </w:r>
      <w:r w:rsidR="00DB1106">
        <w:rPr>
          <w:rFonts w:ascii="Times New Roman" w:hAnsi="Times New Roman"/>
          <w:sz w:val="28"/>
          <w:szCs w:val="28"/>
          <w:lang w:val="en-IN"/>
        </w:rPr>
        <w:t xml:space="preserve">iris </w:t>
      </w:r>
      <w:r>
        <w:rPr>
          <w:rFonts w:ascii="Times New Roman" w:hAnsi="Times New Roman"/>
          <w:sz w:val="28"/>
          <w:szCs w:val="28"/>
          <w:lang w:val="en-IN"/>
        </w:rPr>
        <w:t>in Rstudio.</w:t>
      </w:r>
    </w:p>
    <w:p w14:paraId="21644190" w14:textId="5BF917EF" w:rsidR="003D3FFB" w:rsidRDefault="003D3FFB" w:rsidP="00037A2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>Learned How to Implement Decision Tree in R Studio</w:t>
      </w:r>
      <w:r w:rsidR="001D37D5">
        <w:rPr>
          <w:rFonts w:ascii="Times New Roman" w:hAnsi="Times New Roman"/>
          <w:sz w:val="28"/>
          <w:szCs w:val="28"/>
          <w:lang w:val="en-IN"/>
        </w:rPr>
        <w:t>.</w:t>
      </w:r>
    </w:p>
    <w:p w14:paraId="4846B776" w14:textId="77777777" w:rsidR="001D37D5" w:rsidRPr="001D37D5" w:rsidRDefault="001D37D5" w:rsidP="001D37D5">
      <w:pPr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75B79138" w14:textId="12B9A4C2" w:rsidR="00DB1106" w:rsidRPr="00B0186E" w:rsidRDefault="00DB1106" w:rsidP="00B0186E">
      <w:pPr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0198D097" w14:textId="1CA3FF5F" w:rsidR="00DB1106" w:rsidRPr="00DB1106" w:rsidRDefault="00DB1106" w:rsidP="00DB1106">
      <w:pPr>
        <w:ind w:left="1080"/>
        <w:outlineLvl w:val="0"/>
        <w:rPr>
          <w:rFonts w:ascii="Times New Roman" w:hAnsi="Times New Roman"/>
          <w:sz w:val="28"/>
          <w:szCs w:val="28"/>
          <w:lang w:val="en-IN"/>
        </w:rPr>
      </w:pPr>
    </w:p>
    <w:sectPr w:rsidR="00DB1106" w:rsidRPr="00DB1106" w:rsidSect="00B91915">
      <w:headerReference w:type="default" r:id="rId11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D04C6" w14:textId="77777777" w:rsidR="00CD169F" w:rsidRDefault="00CD169F" w:rsidP="000271CE">
      <w:pPr>
        <w:spacing w:after="0" w:line="240" w:lineRule="auto"/>
      </w:pPr>
      <w:r>
        <w:separator/>
      </w:r>
    </w:p>
  </w:endnote>
  <w:endnote w:type="continuationSeparator" w:id="0">
    <w:p w14:paraId="716A17EE" w14:textId="77777777" w:rsidR="00CD169F" w:rsidRDefault="00CD169F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EF2FD" w14:textId="77777777" w:rsidR="00CD169F" w:rsidRDefault="00CD169F" w:rsidP="000271CE">
      <w:pPr>
        <w:spacing w:after="0" w:line="240" w:lineRule="auto"/>
      </w:pPr>
      <w:r>
        <w:separator/>
      </w:r>
    </w:p>
  </w:footnote>
  <w:footnote w:type="continuationSeparator" w:id="0">
    <w:p w14:paraId="7ADF2AE0" w14:textId="77777777" w:rsidR="00CD169F" w:rsidRDefault="00CD169F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73B7DE3B" w:rsidR="004A758F" w:rsidRDefault="004A758F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26FA8472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0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B69A8C5" id="Rectangle 10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" fillcolor="white [3212]" stroked="f" strokeweight="1pt">
              <v:path arrowok="t"/>
            </v:rect>
          </w:pict>
        </mc:Fallback>
      </mc:AlternateContent>
    </w: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2FAF7A61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5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6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">
                  <v:imagedata r:id="rId3" o:title="Chandigarh University - Wikipedia"/>
                  <v:path arrowok="t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>
                  <v:textbox>
                    <w:txbxContent>
                      <w:p w14:paraId="57031B3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">
                  <v:imagedata r:id="rId4" o:title="University Seal | Branding Guidelines - About Chandigarh University (CU)" croptop="52917f" cropleft="15403f"/>
                  <v:path arrowok="t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B7E1F"/>
    <w:multiLevelType w:val="hybridMultilevel"/>
    <w:tmpl w:val="7C08CCFC"/>
    <w:lvl w:ilvl="0" w:tplc="F3EA1E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02392"/>
    <w:multiLevelType w:val="hybridMultilevel"/>
    <w:tmpl w:val="8F7C21C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7675407">
    <w:abstractNumId w:val="2"/>
  </w:num>
  <w:num w:numId="2" w16cid:durableId="972755710">
    <w:abstractNumId w:val="0"/>
  </w:num>
  <w:num w:numId="3" w16cid:durableId="21394889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63D8"/>
    <w:rsid w:val="000271CE"/>
    <w:rsid w:val="000313F0"/>
    <w:rsid w:val="00036A51"/>
    <w:rsid w:val="00037A21"/>
    <w:rsid w:val="00041435"/>
    <w:rsid w:val="00052356"/>
    <w:rsid w:val="00077699"/>
    <w:rsid w:val="000964E2"/>
    <w:rsid w:val="000E2E4B"/>
    <w:rsid w:val="000E4C76"/>
    <w:rsid w:val="00110F95"/>
    <w:rsid w:val="00125D80"/>
    <w:rsid w:val="00135E1A"/>
    <w:rsid w:val="001833CD"/>
    <w:rsid w:val="001A4267"/>
    <w:rsid w:val="001D37D5"/>
    <w:rsid w:val="001F45D5"/>
    <w:rsid w:val="00244A9E"/>
    <w:rsid w:val="002B75FE"/>
    <w:rsid w:val="00315727"/>
    <w:rsid w:val="00340E25"/>
    <w:rsid w:val="003D3FFB"/>
    <w:rsid w:val="003D75E4"/>
    <w:rsid w:val="003E52C7"/>
    <w:rsid w:val="003F494A"/>
    <w:rsid w:val="00403A51"/>
    <w:rsid w:val="004503C5"/>
    <w:rsid w:val="00490283"/>
    <w:rsid w:val="004A758F"/>
    <w:rsid w:val="004C4BC8"/>
    <w:rsid w:val="004C5AE2"/>
    <w:rsid w:val="004E0ABE"/>
    <w:rsid w:val="005251E1"/>
    <w:rsid w:val="00530273"/>
    <w:rsid w:val="005711C2"/>
    <w:rsid w:val="00575D3D"/>
    <w:rsid w:val="005A1DF5"/>
    <w:rsid w:val="005E5C59"/>
    <w:rsid w:val="005F3854"/>
    <w:rsid w:val="00682D4E"/>
    <w:rsid w:val="006A6547"/>
    <w:rsid w:val="007449E2"/>
    <w:rsid w:val="00764935"/>
    <w:rsid w:val="007911B0"/>
    <w:rsid w:val="007B1AE4"/>
    <w:rsid w:val="007C26F3"/>
    <w:rsid w:val="007E5A49"/>
    <w:rsid w:val="0080125A"/>
    <w:rsid w:val="00824DE7"/>
    <w:rsid w:val="009765BA"/>
    <w:rsid w:val="00982E2F"/>
    <w:rsid w:val="009B66EF"/>
    <w:rsid w:val="00A211C3"/>
    <w:rsid w:val="00A22DFB"/>
    <w:rsid w:val="00A53A65"/>
    <w:rsid w:val="00AA0E93"/>
    <w:rsid w:val="00AA4C23"/>
    <w:rsid w:val="00AD2024"/>
    <w:rsid w:val="00AD2269"/>
    <w:rsid w:val="00AF5B31"/>
    <w:rsid w:val="00B0186E"/>
    <w:rsid w:val="00B06706"/>
    <w:rsid w:val="00B15E51"/>
    <w:rsid w:val="00B1754F"/>
    <w:rsid w:val="00B213AA"/>
    <w:rsid w:val="00B241BA"/>
    <w:rsid w:val="00B573E7"/>
    <w:rsid w:val="00B62E39"/>
    <w:rsid w:val="00B91915"/>
    <w:rsid w:val="00B91E9D"/>
    <w:rsid w:val="00BC1BDA"/>
    <w:rsid w:val="00C52E6D"/>
    <w:rsid w:val="00C55648"/>
    <w:rsid w:val="00C854A2"/>
    <w:rsid w:val="00CD169F"/>
    <w:rsid w:val="00CD328B"/>
    <w:rsid w:val="00CE79C9"/>
    <w:rsid w:val="00D5595A"/>
    <w:rsid w:val="00D736A0"/>
    <w:rsid w:val="00D93034"/>
    <w:rsid w:val="00D96D6E"/>
    <w:rsid w:val="00DB1106"/>
    <w:rsid w:val="00DB31BD"/>
    <w:rsid w:val="00E23E68"/>
    <w:rsid w:val="00E30624"/>
    <w:rsid w:val="00E4098E"/>
    <w:rsid w:val="00E45B06"/>
    <w:rsid w:val="00EE0458"/>
    <w:rsid w:val="00EF4A2F"/>
    <w:rsid w:val="00F304AA"/>
    <w:rsid w:val="00F3350A"/>
    <w:rsid w:val="00F4303B"/>
    <w:rsid w:val="00F57021"/>
    <w:rsid w:val="00F60A4B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69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49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49E2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A53A65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0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71500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9411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35504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18390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5B8F20-E1F0-4927-A217-B3BE41B7E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92</Words>
  <Characters>109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1</vt:i4>
      </vt:variant>
    </vt:vector>
  </HeadingPairs>
  <TitlesOfParts>
    <vt:vector size="42" baseType="lpstr">
      <vt:lpstr/>
      <vt:lpstr>Experiment 5</vt:lpstr>
      <vt:lpstr/>
      <vt:lpstr/>
      <vt:lpstr>Tools used: RStudio </vt:lpstr>
      <vt:lpstr>Code:</vt:lpstr>
      <vt:lpstr>library(RWeka)</vt:lpstr>
      <vt:lpstr>library(partykit)</vt:lpstr>
      <vt:lpstr>library(caTools)</vt:lpstr>
      <vt:lpstr>setwd("C:\\Users\\hp\\Documents\\DATA MINING CODES\\EXPERIMENT 5") </vt:lpstr>
      <vt:lpstr>getwd()</vt:lpstr>
      <vt:lpstr>iris_data = iris</vt:lpstr>
      <vt:lpstr>str(iris_data)</vt:lpstr>
      <vt:lpstr>summary(iris_data)</vt:lpstr>
      <vt:lpstr>spl = sample.split(iris_data, SplitRatio = 0.7)</vt:lpstr>
      <vt:lpstr>dataTrain = subset(iris_data, spl==TRUE)</vt:lpstr>
      <vt:lpstr>dataTest = subset(iris_data, spl==FALSE)</vt:lpstr>
      <vt:lpstr>m1 &lt;- J48(Species~., dataTrain) </vt:lpstr>
      <vt:lpstr>summary(m1)</vt:lpstr>
      <vt:lpstr>dataTestPred &lt;- predict(m1, newdata = dataTest)</vt:lpstr>
      <vt:lpstr>table_matrix &lt;- table(dataTest$Species, dataTestPred)</vt:lpstr>
      <vt:lpstr>print(table_matrix)</vt:lpstr>
      <vt:lpstr>accuracy_Test &lt;- sum(diag(table_matrix)) / sum(table_matrix)</vt:lpstr>
      <vt:lpstr>cat("Test Accuracy is: ", accuracy_Test)</vt:lpstr>
      <vt:lpstr>pdf("Iris_decision_plot.pdf", paper="a4")</vt:lpstr>
      <vt:lpstr>plot(m1, type="simple")</vt:lpstr>
      <vt:lpstr>dev.off()</vt:lpstr>
      <vt:lpstr/>
      <vt:lpstr>Output:</vt:lpstr>
      <vt:lpstr>RStudio:</vt:lpstr>
      <vt:lpstr>/</vt:lpstr>
      <vt:lpstr>/</vt:lpstr>
      <vt:lpstr>Iris_decision_plot file:</vt:lpstr>
      <vt:lpstr>/</vt:lpstr>
      <vt:lpstr/>
      <vt:lpstr>Observation:</vt:lpstr>
      <vt:lpstr>Learnt how to use R and create a file in Rstudio.</vt:lpstr>
      <vt:lpstr>Learnt how to install packages in Rstudio.</vt:lpstr>
      <vt:lpstr>Learnt how to plot data into pdf file.</vt:lpstr>
      <vt:lpstr>Learnt how to load dataset iris in Rstudio.</vt:lpstr>
      <vt:lpstr>Learnt the use of RWeka, partykit and caTools libraries.</vt:lpstr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Raja raj</cp:lastModifiedBy>
  <cp:revision>6</cp:revision>
  <cp:lastPrinted>2023-04-12T06:16:00Z</cp:lastPrinted>
  <dcterms:created xsi:type="dcterms:W3CDTF">2023-04-12T06:16:00Z</dcterms:created>
  <dcterms:modified xsi:type="dcterms:W3CDTF">2023-04-12T06:17:00Z</dcterms:modified>
</cp:coreProperties>
</file>